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0" w:name="scholarship-application-letter"/>
    <w:p>
      <w:pPr>
        <w:pStyle w:val="Heading1"/>
      </w:pPr>
      <w:r>
        <w:t xml:space="preserve">SCHOLARSHIP APPLICATION LETTER</w:t>
      </w:r>
    </w:p>
    <w:p>
      <w:pPr>
        <w:pStyle w:val="FirstParagraph"/>
      </w:pPr>
      <w:r>
        <w:t xml:space="preserve">For the Medical Researcher Fellowship Program at Dubai Health Innovation Hub, United Arab Emirates</w:t>
      </w:r>
    </w:p>
    <w:bookmarkEnd w:id="20"/>
    <w:p>
      <w:pPr>
        <w:pStyle w:val="BodyText"/>
      </w:pPr>
      <w:r>
        <w:t xml:space="preserve">Dear Scholarship Selection Committee,</w:t>
      </w:r>
    </w:p>
    <w:p>
      <w:pPr>
        <w:pStyle w:val="BodyText"/>
      </w:pPr>
      <w:r>
        <w:t xml:space="preserve">It is with profound enthusiasm and unwavering dedication that I submit my application for the prestigious Medical Researcher Fellowship Scholarship at the Dubai Health Innovation Hub in the United Arab Emirates (UAE). This Scholarship Application Letter represents not merely an academic pursuit, but a deeply personal commitment to advancing medical science within one of the world’s most dynamic healthcare ecosystems—Dubai, United Arab Emirates. As an aspiring Medical Researcher with a decade of focused clinical and laboratory experience, I am compelled to contribute my expertise to UAE’s visionary healthcare transformation agenda, specifically targeting the prevention and management of non-communicable diseases (NCDs) that disproportionately affect our region.</w:t>
      </w:r>
    </w:p>
    <w:p>
      <w:pPr>
        <w:pStyle w:val="BodyText"/>
      </w:pPr>
      <w:r>
        <w:t xml:space="preserve">My academic journey culminated in a PhD in Molecular Oncology from the University of Cambridge, where I developed novel biomarkers for early detection of pancreatic cancer—a project funded by a UK Research Council scholarship. However, it was during my clinical rotation at Dubai Hospital’s oncology department (2019-2021) that I recognized the urgent need for locally relevant medical research in the UAE context. The prevalence of diabetes and obesity-related cancers in our population—exceeding 35% among adults—demands region-specific solutions, yet global research often fails to account for genetic, environmental, and lifestyle factors unique to Gulf communities. This insight crystallized my mission: I aim to establish a research program at the intersection of genomics and public health policy tailored specifically for the United Arab Emirates Dubai environment.</w:t>
      </w:r>
    </w:p>
    <w:p>
      <w:pPr>
        <w:pStyle w:val="BodyText"/>
      </w:pPr>
      <w:r>
        <w:t xml:space="preserve">My proposed research project, "Precision Prevention Strategies for Metabolic-Associated Cancers in UAE Populations," directly aligns with Dubai’s Health Strategy 2030 and the UAE’s National Health Agenda 2031. Leveraging partnerships with Dubai Health Authority (DHA) and Mohammed bin Rashid University of Medicine and Health Sciences (MBRU), I will investigate how genetic variants prevalent among Emirati populations influence cancer susceptibility in metabolically challenged individuals. This scholarship is not merely financial support; it is the catalyst for translating laboratory discoveries into community-level interventions at facilities like the Dubai Healthcare City’s Integrated Cancer Centre. My methodology integrates AI-driven genomic analysis with real-world data from DHA’s electronic health records—ensuring immediate applicability to Dubai’s healthcare infrastructure.</w:t>
      </w:r>
    </w:p>
    <w:p>
      <w:pPr>
        <w:pStyle w:val="BodyText"/>
      </w:pPr>
      <w:r>
        <w:t xml:space="preserve">What distinguishes this Scholarship Application Letter is its explicit focus on UAE-centric impact. Unlike generic research proposals, my plan incorporates critical local considerations: the high prevalence of consanguinity in Emirati families (a known factor in hereditary cancer syndromes), the influence of desert climate on metabolic health, and cultural nuances affecting patient adherence to preventive care. For instance, my pilot study at Rashid Hospital demonstrated that culturally adapted dietary interventions reduced diabetes complications by 27% among Emirati women—a finding now being scaled across Dubai Health Authority clinics. This Scholarship Application Letter thus represents a strategic investment in research that addresses tangible gaps within the United Arab Emirates Dubai healthcare landscape.</w:t>
      </w:r>
    </w:p>
    <w:p>
      <w:pPr>
        <w:pStyle w:val="BodyText"/>
      </w:pPr>
      <w:r>
        <w:t xml:space="preserve">My qualifications position me uniquely to maximize this opportunity. As a published author (12 peer-reviewed articles in journals like *Nature Medicine* and *The Lancet Regional Health – Eastern Mediterranean*), I bring technical expertise in next-generation sequencing, statistical genomics, and community engagement—skills directly transferable to Dubai’s cutting-edge research infrastructure. My fluency in Arabic (B2 level) and English enables seamless collaboration with both international researchers at the Dubai International Academic City campus and local healthcare teams. Furthermore, my tenure as a clinical coordinator for the UAE National Diabetes Screening Program (2020-2023) provided firsthand insight into policy implementation challenges specific to our region.</w:t>
      </w:r>
    </w:p>
    <w:p>
      <w:pPr>
        <w:pStyle w:val="BodyText"/>
      </w:pPr>
      <w:r>
        <w:t xml:space="preserve">I am drawn to Dubai not only for its world-class facilities but for its unparalleled commitment to transforming healthcare through innovation. The UAE’s investment in facilities like the $1 billion Dubai Health Hub—designed exclusively for translational research—and its strategic partnership with global institutions (e.g., Mayo Clinic in Abu Dhabi) create an environment where my work can transition rapidly from bench to bedside. This is precisely why a Scholarship Application focused on the United Arab Emirates Dubai context is essential: it ensures research remains grounded in local realities while contributing to global scientific knowledge.</w:t>
      </w:r>
    </w:p>
    <w:p>
      <w:pPr>
        <w:pStyle w:val="BodyText"/>
      </w:pPr>
      <w:r>
        <w:t xml:space="preserve">Upon completion of this fellowship, I will establish the UAE’s first dedicated Metabolic Cancer Research Unit at MBRU, directly supporting Dubai’s ambition to become a global medical tourism destination. My goal extends beyond academia; I aim to train Emirati researchers in precision medicine techniques through workshops hosted at Dubai Healthcare City, fostering sustainable local capacity. This Scholarship Application Letter embodies my pledge to be a catalyst for healthcare excellence in the United Arab Emirates—specifically within Dubai’s vibrant, forward-looking ecosystem.</w:t>
      </w:r>
    </w:p>
    <w:p>
      <w:pPr>
        <w:pStyle w:val="BodyText"/>
      </w:pPr>
      <w:r>
        <w:t xml:space="preserve">I am confident that this scholarship will empower me to deliver research with measurable impact on UAE national health outcomes. I respectfully request the opportunity to contribute my skills as a Medical Researcher toward advancing Dubai’s legacy as a beacon of innovative healthcare in the 21st century. Thank you for considering my application. I welcome the chance to discuss how my vision aligns with your mission and am available at your convenience for an interview.</w:t>
      </w:r>
    </w:p>
    <w:p>
      <w:pPr>
        <w:pStyle w:val="BodyText"/>
      </w:pPr>
      <w:r>
        <w:t xml:space="preserve">Sincerely,</w:t>
      </w:r>
      <w:r>
        <w:br/>
      </w:r>
      <w:r>
        <w:br/>
      </w:r>
      <w:r>
        <w:t xml:space="preserve">[Your Full Name]</w:t>
      </w:r>
      <w:r>
        <w:br/>
      </w:r>
      <w:r>
        <w:t xml:space="preserve">Medical Researcher &amp; PhD Candidate in Molecular Oncology</w:t>
      </w:r>
      <w:r>
        <w:br/>
      </w:r>
      <w:r>
        <w:t xml:space="preserve">Email: [your.email@domain.com] | Phone: [+971 XXX XXXX]</w:t>
      </w:r>
      <w:r>
        <w:br/>
      </w:r>
      <w:r>
        <w:t xml:space="preserve">LinkedIn: linkedin.com/in/yourprofile | Portfolio: yourresearch.org</w:t>
      </w:r>
    </w:p>
    <w:p>
      <w:pPr>
        <w:pStyle w:val="BodyText"/>
      </w:pPr>
      <w:r>
        <w:t xml:space="preserve">Attachments:</w:t>
      </w:r>
      <w:r>
        <w:br/>
      </w:r>
      <w:r>
        <w:t xml:space="preserve">Curriculum Vitae, Research Proposal Summary (2 pages), Letters of Recommendation</w:t>
      </w:r>
    </w:p>
    <w:p>
      <w:pPr>
        <w:pStyle w:val="BodyText"/>
      </w:pPr>
      <w:r>
        <w:t xml:space="preserve">This Scholarship Application Letter meets the requirement of 823 words and integrates all key aspects: "Scholarship Application Letter," "Medical Researcher," and "United Arab Emirates Duba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dical Researcher Position in Dubai, United Arab Emirates</dc:title>
  <dc:creator/>
  <cp:keywords/>
  <dcterms:created xsi:type="dcterms:W3CDTF">2026-07-24T13:04:25Z</dcterms:created>
  <dcterms:modified xsi:type="dcterms:W3CDTF">2026-07-24T13:04:25Z</dcterms:modified>
</cp:coreProperties>
</file>

<file path=docProps/custom.xml><?xml version="1.0" encoding="utf-8"?>
<Properties xmlns="http://schemas.openxmlformats.org/officeDocument/2006/custom-properties" xmlns:vt="http://schemas.openxmlformats.org/officeDocument/2006/docPropsVTypes"/>
</file>